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035"/>
        <w:gridCol w:w="261"/>
        <w:gridCol w:w="1296"/>
        <w:gridCol w:w="1297"/>
        <w:gridCol w:w="1296"/>
        <w:gridCol w:w="1298"/>
      </w:tblGrid>
      <w:tr w:rsidR="00F250B6" w:rsidRPr="00F250B6" w14:paraId="4B0AE9A2" w14:textId="77777777" w:rsidTr="00B04FB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81DB093" w:rsidR="00F250B6" w:rsidRPr="00F250B6" w:rsidRDefault="0024323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W_00</w:t>
            </w:r>
            <w:r w:rsidR="00360B85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4BD8C77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 w:rsidR="00B04FBC">
              <w:rPr>
                <w:rFonts w:eastAsia="Times New Roman" w:cstheme="minorHAnsi"/>
                <w:lang w:val="en-US" w:eastAsia="en-GB"/>
              </w:rPr>
              <w:t>Add Task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 w:rsidR="00243235">
              <w:rPr>
                <w:rFonts w:eastAsia="Times New Roman" w:cstheme="minorHAnsi"/>
                <w:lang w:eastAsia="en-GB"/>
              </w:rPr>
              <w:t>Task list</w:t>
            </w:r>
          </w:p>
        </w:tc>
      </w:tr>
      <w:tr w:rsidR="00F250B6" w:rsidRPr="00F250B6" w14:paraId="6632E772" w14:textId="77777777" w:rsidTr="00B04FB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7B49093" w:rsidR="00F250B6" w:rsidRPr="00F250B6" w:rsidRDefault="00243235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awa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02661511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p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606961B7" w:rsidR="00F250B6" w:rsidRPr="00F250B6" w:rsidRDefault="00243235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2627D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2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4539DB87" w:rsidR="00F250B6" w:rsidRPr="00243235" w:rsidRDefault="002627D6" w:rsidP="00F250B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val="en-US" w:eastAsia="en-GB"/>
              </w:rPr>
              <w:t>Add Task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  <w:r>
              <w:rPr>
                <w:rFonts w:eastAsia="Times New Roman" w:cstheme="minorHAnsi"/>
                <w:lang w:eastAsia="en-GB"/>
              </w:rPr>
              <w:t xml:space="preserve"> from Laravel 1.0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B04FBC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329052B3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Visaru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279BE3C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6DC7CF90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B04FB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B04FBC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3164ADA8" w:rsidR="00F250B6" w:rsidRPr="00F250B6" w:rsidRDefault="00FE5A8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6" w:history="1">
              <w:r w:rsidRPr="000C3A05">
                <w:rPr>
                  <w:rStyle w:val="Hyperlink"/>
                  <w:rFonts w:eastAsia="Times New Roman" w:cstheme="minorHAnsi"/>
                  <w:lang w:eastAsia="en-GB"/>
                </w:rPr>
                <w:t>tananyapat9@gmail.com</w:t>
              </w:r>
            </w:hyperlink>
          </w:p>
        </w:tc>
      </w:tr>
      <w:tr w:rsidR="00F250B6" w:rsidRPr="00F250B6" w14:paraId="29E8EC92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647EB84F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43235">
              <w:rPr>
                <w:rFonts w:eastAsia="Times New Roman" w:cstheme="minorHAnsi"/>
                <w:lang w:eastAsia="en-GB"/>
              </w:rPr>
              <w:t>Intern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053A616" w:rsidR="00F250B6" w:rsidRPr="00F250B6" w:rsidRDefault="00FE5A81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 = 123456789</w:t>
            </w:r>
          </w:p>
        </w:tc>
      </w:tr>
      <w:tr w:rsidR="00F250B6" w:rsidRPr="00F250B6" w14:paraId="78209763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34178B5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2E7AF7D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B04FB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105A5659" w:rsidR="00F250B6" w:rsidRPr="00AD13F6" w:rsidRDefault="001B4083" w:rsidP="00F250B6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Test a</w:t>
            </w:r>
            <w:r w:rsidR="00AD13F6">
              <w:rPr>
                <w:rFonts w:eastAsia="Times New Roman" w:cstheme="minorHAnsi"/>
                <w:lang w:eastAsia="en-GB"/>
              </w:rPr>
              <w:t xml:space="preserve">dd task </w:t>
            </w:r>
            <w:r>
              <w:rPr>
                <w:rFonts w:eastAsia="Times New Roman" w:cstheme="minorHAnsi"/>
                <w:lang w:eastAsia="en-GB"/>
              </w:rPr>
              <w:t>f</w:t>
            </w:r>
            <w:r w:rsidR="00AD13F6" w:rsidRPr="00F250B6">
              <w:rPr>
                <w:rFonts w:eastAsia="Times New Roman" w:cstheme="minorHAnsi"/>
                <w:lang w:eastAsia="en-GB"/>
              </w:rPr>
              <w:t>unctionality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B04FBC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B04FBC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B04FB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0D646A9C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 w:rsidR="00547AEE">
              <w:rPr>
                <w:rFonts w:eastAsia="Times New Roman" w:cstheme="minorHAnsi"/>
                <w:lang w:eastAsia="en-GB"/>
              </w:rPr>
              <w:t>127.0.0.1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3AD8BBC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9E16412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47A3A84D" w:rsidR="00F250B6" w:rsidRPr="00F250B6" w:rsidRDefault="00547AE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</w:t>
            </w:r>
            <w:r w:rsidR="00CD3C62">
              <w:rPr>
                <w:rFonts w:eastAsia="Times New Roman" w:cstheme="minorHAnsi"/>
                <w:lang w:eastAsia="en-GB"/>
              </w:rPr>
              <w:t>l</w:t>
            </w:r>
            <w:r w:rsidR="00FE5A81">
              <w:rPr>
                <w:rFonts w:eastAsia="Times New Roman" w:cstheme="minorHAnsi"/>
                <w:lang w:eastAsia="en-GB"/>
              </w:rPr>
              <w:t>ogin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 w:rsidR="00CD3C62">
              <w:rPr>
                <w:rFonts w:eastAsia="Times New Roman" w:cstheme="minorHAnsi"/>
                <w:lang w:eastAsia="en-GB"/>
              </w:rPr>
              <w:t>b</w:t>
            </w:r>
            <w:r>
              <w:rPr>
                <w:rFonts w:eastAsia="Times New Roman" w:cstheme="minorHAnsi"/>
                <w:lang w:eastAsia="en-GB"/>
              </w:rPr>
              <w:t>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1DD3412E" w:rsidR="00F250B6" w:rsidRPr="003517D7" w:rsidRDefault="00547AEE" w:rsidP="00F250B6">
            <w:pPr>
              <w:spacing w:after="0" w:line="240" w:lineRule="auto"/>
              <w:rPr>
                <w:rFonts w:eastAsia="Times New Roman"/>
                <w:szCs w:val="28"/>
                <w:cs/>
                <w:lang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Website show </w:t>
            </w:r>
            <w:r w:rsidR="00FE5A81">
              <w:rPr>
                <w:rFonts w:eastAsia="Times New Roman" w:cstheme="minorHAnsi"/>
                <w:lang w:eastAsia="en-GB"/>
              </w:rPr>
              <w:t xml:space="preserve">login </w:t>
            </w:r>
            <w:r>
              <w:rPr>
                <w:rFonts w:eastAsia="Times New Roman" w:cstheme="minorHAnsi"/>
                <w:lang w:eastAsia="en-GB"/>
              </w:rPr>
              <w:t>pag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3667610E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0C2D27E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E1E0293" w:rsidR="00F250B6" w:rsidRPr="00F250B6" w:rsidRDefault="003517D7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2362FEDB" w:rsidR="00F250B6" w:rsidRPr="003517D7" w:rsidRDefault="003517D7" w:rsidP="00F250B6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37033612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D121D96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12E69094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517D7">
              <w:rPr>
                <w:rFonts w:eastAsia="Times New Roman" w:cstheme="minorHAnsi"/>
                <w:lang w:eastAsia="en-GB"/>
              </w:rPr>
              <w:t xml:space="preserve">Click </w:t>
            </w:r>
            <w:r w:rsidR="00CD3C62">
              <w:rPr>
                <w:rFonts w:eastAsia="Times New Roman" w:cstheme="minorHAnsi"/>
                <w:lang w:eastAsia="en-GB"/>
              </w:rPr>
              <w:t>l</w:t>
            </w:r>
            <w:r w:rsidR="00FE5A81">
              <w:rPr>
                <w:rFonts w:eastAsia="Times New Roman" w:cstheme="minorHAnsi"/>
                <w:lang w:eastAsia="en-GB"/>
              </w:rPr>
              <w:t>ogin</w:t>
            </w:r>
            <w:r w:rsidR="003517D7">
              <w:rPr>
                <w:rFonts w:eastAsia="Times New Roman" w:cstheme="minorHAnsi"/>
                <w:lang w:eastAsia="en-GB"/>
              </w:rPr>
              <w:t xml:space="preserve"> </w:t>
            </w:r>
            <w:r w:rsidR="00CD3C62">
              <w:rPr>
                <w:rFonts w:eastAsia="Times New Roman" w:cstheme="minorHAnsi"/>
                <w:lang w:eastAsia="en-GB"/>
              </w:rPr>
              <w:t>b</w:t>
            </w:r>
            <w:r w:rsidR="003517D7">
              <w:rPr>
                <w:rFonts w:eastAsia="Times New Roman" w:cstheme="minorHAnsi"/>
                <w:lang w:eastAsia="en-GB"/>
              </w:rPr>
              <w:t>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1BD55BC0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9968DD">
              <w:rPr>
                <w:rFonts w:eastAsia="Times New Roman" w:cstheme="minorHAnsi"/>
                <w:lang w:eastAsia="en-GB"/>
              </w:rPr>
              <w:t xml:space="preserve">Website </w:t>
            </w:r>
            <w:r w:rsidR="00B04FBC">
              <w:rPr>
                <w:rFonts w:eastAsia="Times New Roman" w:cstheme="minorHAnsi"/>
                <w:lang w:eastAsia="en-GB"/>
              </w:rPr>
              <w:t>s</w:t>
            </w:r>
            <w:r w:rsidR="009968DD">
              <w:rPr>
                <w:rFonts w:eastAsia="Times New Roman" w:cstheme="minorHAnsi"/>
                <w:lang w:eastAsia="en-GB"/>
              </w:rPr>
              <w:t xml:space="preserve">how </w:t>
            </w:r>
            <w:r w:rsidR="00B04FBC">
              <w:rPr>
                <w:rFonts w:eastAsia="Times New Roman" w:cstheme="minorHAnsi"/>
                <w:lang w:eastAsia="en-GB"/>
              </w:rPr>
              <w:t>d</w:t>
            </w:r>
            <w:r w:rsidR="009968DD">
              <w:rPr>
                <w:rFonts w:eastAsia="Times New Roman" w:cstheme="minorHAnsi"/>
                <w:lang w:eastAsia="en-GB"/>
              </w:rPr>
              <w:t>ashboar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113E1E2B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627D6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3B06006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627D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24D5CF19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37907D6C" w:rsidR="00F250B6" w:rsidRPr="00F250B6" w:rsidRDefault="00B04FBC" w:rsidP="00B04FB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66E3E220" w:rsidR="00F250B6" w:rsidRPr="00F250B6" w:rsidRDefault="00B04FBC" w:rsidP="00B04FBC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</w:t>
            </w:r>
            <w:r w:rsidR="00CD3C62">
              <w:rPr>
                <w:rFonts w:eastAsia="Times New Roman" w:cstheme="minorHAnsi"/>
                <w:lang w:eastAsia="en-GB"/>
              </w:rPr>
              <w:t>a</w:t>
            </w:r>
            <w:r>
              <w:rPr>
                <w:rFonts w:eastAsia="Times New Roman" w:cstheme="minorHAnsi"/>
                <w:lang w:eastAsia="en-GB"/>
              </w:rPr>
              <w:t xml:space="preserve">dd </w:t>
            </w:r>
            <w:r w:rsidR="00CD3C62">
              <w:rPr>
                <w:rFonts w:eastAsia="Times New Roman" w:cstheme="minorHAnsi"/>
                <w:lang w:eastAsia="en-GB"/>
              </w:rPr>
              <w:t>t</w:t>
            </w:r>
            <w:r>
              <w:rPr>
                <w:rFonts w:eastAsia="Times New Roman" w:cstheme="minorHAnsi"/>
                <w:lang w:eastAsia="en-GB"/>
              </w:rPr>
              <w:t xml:space="preserve">ask </w:t>
            </w:r>
            <w:r w:rsidR="00CD3C62">
              <w:rPr>
                <w:rFonts w:eastAsia="Times New Roman" w:cstheme="minorHAnsi"/>
                <w:lang w:eastAsia="en-GB"/>
              </w:rPr>
              <w:t>b</w:t>
            </w:r>
            <w:r>
              <w:rPr>
                <w:rFonts w:eastAsia="Times New Roman" w:cstheme="minorHAnsi"/>
                <w:lang w:eastAsia="en-GB"/>
              </w:rPr>
              <w:t>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A514BC9" w:rsidR="00F250B6" w:rsidRPr="00F250B6" w:rsidRDefault="00B04FB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site show add task page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171811FE" w:rsidR="00F250B6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04A1B1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2627D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04FBC" w:rsidRPr="00F250B6" w14:paraId="55FC89AB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CDC690B" w14:textId="632DA6CB" w:rsidR="00B04FBC" w:rsidRPr="00F250B6" w:rsidRDefault="00B04FBC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EB6B9F7" w14:textId="15CC1856" w:rsidR="00B04FBC" w:rsidRPr="00F250B6" w:rsidRDefault="00B04FB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091305" w14:textId="71CE849A" w:rsidR="00B04FBC" w:rsidRPr="00F250B6" w:rsidRDefault="00B04FBC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2B7BF0" w14:textId="117703DC" w:rsidR="00B04FBC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53E66DA" w14:textId="65FE8A50" w:rsidR="00B04FBC" w:rsidRPr="00F250B6" w:rsidRDefault="002627D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B04FBC" w:rsidRPr="00F250B6" w14:paraId="252D7CE7" w14:textId="77777777" w:rsidTr="00B04FB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7FE0E5" w14:textId="596FDC01" w:rsidR="00B04FBC" w:rsidRPr="00F250B6" w:rsidRDefault="00B04FBC" w:rsidP="00B04FBC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7E374A1" w14:textId="76B796ED" w:rsidR="00B04FBC" w:rsidRPr="00F250B6" w:rsidRDefault="00B04FBC" w:rsidP="00B04FB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</w:t>
            </w:r>
            <w:r w:rsidR="00E841B4">
              <w:rPr>
                <w:rFonts w:eastAsia="Times New Roman" w:cstheme="minorHAnsi"/>
                <w:lang w:eastAsia="en-GB"/>
              </w:rPr>
              <w:t xml:space="preserve"> a</w:t>
            </w:r>
            <w:r>
              <w:rPr>
                <w:rFonts w:eastAsia="Times New Roman" w:cstheme="minorHAnsi"/>
                <w:lang w:eastAsia="en-GB"/>
              </w:rPr>
              <w:t xml:space="preserve">dd </w:t>
            </w:r>
            <w:r w:rsidR="00E841B4">
              <w:rPr>
                <w:rFonts w:eastAsia="Times New Roman" w:cstheme="minorHAnsi"/>
                <w:lang w:eastAsia="en-GB"/>
              </w:rPr>
              <w:t>t</w:t>
            </w:r>
            <w:r>
              <w:rPr>
                <w:rFonts w:eastAsia="Times New Roman" w:cstheme="minorHAnsi"/>
                <w:lang w:eastAsia="en-GB"/>
              </w:rPr>
              <w:t xml:space="preserve">ask </w:t>
            </w:r>
            <w:r w:rsidR="00E841B4">
              <w:rPr>
                <w:rFonts w:eastAsia="Times New Roman" w:cstheme="minorHAnsi"/>
                <w:lang w:eastAsia="en-GB"/>
              </w:rPr>
              <w:t>b</w:t>
            </w:r>
            <w:r>
              <w:rPr>
                <w:rFonts w:eastAsia="Times New Roman" w:cstheme="minorHAnsi"/>
                <w:lang w:eastAsia="en-GB"/>
              </w:rPr>
              <w:t>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BFE0A3F" w14:textId="549550FE" w:rsidR="00B04FBC" w:rsidRPr="00F250B6" w:rsidRDefault="00B04FBC" w:rsidP="00B04FB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Website show new task in dashboard and </w:t>
            </w:r>
            <w:proofErr w:type="gramStart"/>
            <w:r>
              <w:rPr>
                <w:rFonts w:eastAsia="Times New Roman" w:cstheme="minorHAnsi"/>
                <w:lang w:eastAsia="en-GB"/>
              </w:rPr>
              <w:t>Add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new task in data base  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BDBF0D9" w14:textId="1DDBC672" w:rsidR="00B04FBC" w:rsidRPr="00F250B6" w:rsidRDefault="002627D6" w:rsidP="00B04FB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FB38620" w14:textId="710CFF31" w:rsidR="00B04FBC" w:rsidRPr="00F250B6" w:rsidRDefault="002627D6" w:rsidP="00B04FB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26E0D88" w14:textId="17CA1044" w:rsidR="006938D0" w:rsidRDefault="006938D0">
      <w:pPr>
        <w:rPr>
          <w:rFonts w:cstheme="minorHAnsi"/>
        </w:rPr>
      </w:pPr>
    </w:p>
    <w:p w14:paraId="3DDEC962" w14:textId="26E095C9" w:rsidR="002627D6" w:rsidRDefault="002627D6">
      <w:pPr>
        <w:rPr>
          <w:rFonts w:cstheme="minorHAnsi"/>
        </w:rPr>
      </w:pPr>
    </w:p>
    <w:p w14:paraId="10DF0A0D" w14:textId="579159E1" w:rsidR="002627D6" w:rsidRDefault="002627D6">
      <w:pPr>
        <w:rPr>
          <w:rFonts w:cstheme="minorHAnsi"/>
        </w:rPr>
      </w:pPr>
    </w:p>
    <w:p w14:paraId="7E31FFAD" w14:textId="5F2A821D" w:rsidR="002627D6" w:rsidRDefault="002627D6">
      <w:pPr>
        <w:rPr>
          <w:rFonts w:cstheme="minorHAnsi"/>
        </w:rPr>
      </w:pPr>
    </w:p>
    <w:p w14:paraId="7CCE6C85" w14:textId="1626304B" w:rsidR="002627D6" w:rsidRDefault="002627D6">
      <w:pPr>
        <w:rPr>
          <w:rFonts w:cstheme="minorHAnsi"/>
        </w:rPr>
      </w:pPr>
    </w:p>
    <w:p w14:paraId="52175808" w14:textId="6498F9E1" w:rsidR="002627D6" w:rsidRDefault="002627D6">
      <w:pPr>
        <w:rPr>
          <w:rFonts w:cstheme="minorHAnsi"/>
        </w:rPr>
      </w:pPr>
    </w:p>
    <w:p w14:paraId="5BB717CF" w14:textId="1A194FB2" w:rsidR="002627D6" w:rsidRDefault="002627D6">
      <w:pPr>
        <w:rPr>
          <w:rFonts w:cstheme="minorHAnsi"/>
        </w:rPr>
      </w:pPr>
    </w:p>
    <w:p w14:paraId="58131DEE" w14:textId="70700B20" w:rsidR="002627D6" w:rsidRDefault="002627D6">
      <w:pPr>
        <w:rPr>
          <w:rFonts w:cstheme="minorHAnsi"/>
        </w:rPr>
      </w:pPr>
    </w:p>
    <w:p w14:paraId="1567B866" w14:textId="4719D894" w:rsidR="002627D6" w:rsidRDefault="002627D6">
      <w:pPr>
        <w:rPr>
          <w:rFonts w:cstheme="minorHAnsi"/>
        </w:rPr>
      </w:pPr>
    </w:p>
    <w:p w14:paraId="45967018" w14:textId="375729C0" w:rsidR="002627D6" w:rsidRDefault="002627D6">
      <w:pPr>
        <w:rPr>
          <w:rFonts w:cstheme="minorHAnsi"/>
        </w:rPr>
      </w:pPr>
    </w:p>
    <w:p w14:paraId="25E98D35" w14:textId="0BDAF7A9" w:rsidR="002627D6" w:rsidRDefault="002627D6">
      <w:pPr>
        <w:rPr>
          <w:rFonts w:cstheme="minorHAnsi"/>
        </w:rPr>
      </w:pPr>
    </w:p>
    <w:p w14:paraId="6A5BB3DB" w14:textId="5B0FD1DE" w:rsidR="002627D6" w:rsidRDefault="002627D6">
      <w:pPr>
        <w:rPr>
          <w:rFonts w:cstheme="minorHAnsi"/>
        </w:rPr>
      </w:pPr>
    </w:p>
    <w:p w14:paraId="08F30E6A" w14:textId="6F7CA709" w:rsidR="002627D6" w:rsidRDefault="002627D6">
      <w:pPr>
        <w:rPr>
          <w:rFonts w:cstheme="minorHAnsi"/>
        </w:rPr>
      </w:pPr>
    </w:p>
    <w:p w14:paraId="1C20FCC2" w14:textId="388D54F3" w:rsidR="002627D6" w:rsidRDefault="002627D6">
      <w:pPr>
        <w:rPr>
          <w:rFonts w:cstheme="minorHAnsi"/>
        </w:rPr>
      </w:pPr>
    </w:p>
    <w:p w14:paraId="2100CA24" w14:textId="36579514" w:rsidR="002627D6" w:rsidRDefault="002627D6">
      <w:pPr>
        <w:rPr>
          <w:rFonts w:cstheme="minorHAnsi"/>
        </w:rPr>
      </w:pPr>
    </w:p>
    <w:p w14:paraId="58FEFD7A" w14:textId="494F09A9" w:rsidR="002627D6" w:rsidRDefault="002627D6">
      <w:pPr>
        <w:rPr>
          <w:rFonts w:cstheme="minorHAnsi"/>
        </w:rPr>
      </w:pPr>
    </w:p>
    <w:p w14:paraId="78327826" w14:textId="43384F41" w:rsidR="002627D6" w:rsidRDefault="002627D6">
      <w:pPr>
        <w:rPr>
          <w:rFonts w:cstheme="minorHAnsi"/>
        </w:rPr>
      </w:pPr>
    </w:p>
    <w:p w14:paraId="6245376B" w14:textId="77777777" w:rsidR="002627D6" w:rsidRDefault="002627D6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035"/>
        <w:gridCol w:w="261"/>
        <w:gridCol w:w="1296"/>
        <w:gridCol w:w="1297"/>
        <w:gridCol w:w="1296"/>
        <w:gridCol w:w="1298"/>
      </w:tblGrid>
      <w:tr w:rsidR="002627D6" w:rsidRPr="00F250B6" w14:paraId="29EC5F0C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C76E3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DCACD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W_00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DEB08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272CB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proofErr w:type="spellStart"/>
            <w:r>
              <w:rPr>
                <w:rFonts w:eastAsia="Times New Roman" w:cstheme="minorHAnsi"/>
                <w:lang w:val="en-US" w:eastAsia="en-GB"/>
              </w:rPr>
              <w:t>DeleteTask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</w:p>
        </w:tc>
      </w:tr>
      <w:tr w:rsidR="002627D6" w:rsidRPr="00F250B6" w14:paraId="67B92ED1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072A1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E6D9A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awa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3883C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2363C6" w14:textId="4D10727C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p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B7628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14C5082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2627D6" w:rsidRPr="00F250B6" w14:paraId="473C88E1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5EC7B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E06D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A9765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2DDAB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2BB88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1FE8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9EA72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7F9E1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E1D704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02808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08BCB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17F56241" w14:textId="77777777" w:rsidTr="00162CD5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5BF5C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2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AEFE67E" w14:textId="0C64AA22" w:rsidR="002627D6" w:rsidRPr="00243235" w:rsidRDefault="00162CD5" w:rsidP="000D12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proofErr w:type="spellStart"/>
            <w:r>
              <w:rPr>
                <w:rFonts w:eastAsia="Times New Roman" w:cstheme="minorHAnsi"/>
                <w:lang w:val="en-US" w:eastAsia="en-GB"/>
              </w:rPr>
              <w:t>DeleteTask</w:t>
            </w:r>
            <w:proofErr w:type="spellEnd"/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from Laravel 1.0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6A79D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20A7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E9839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6A804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C86C74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4BD87AD6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70F5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A51BA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22D0B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D469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7A919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FE2E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20E00F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406A0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F77F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19084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5F80A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6B1C6C65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D459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93E0F7" w14:textId="0C86944A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Visaru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2A2A2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A05D35" w14:textId="1DA37484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248CD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3B5AEF" w14:textId="49F2FB09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627D6" w:rsidRPr="00F250B6" w14:paraId="2D39D3A4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75C4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1BAD64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7A58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F506F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978B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39D54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8173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EFCE3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83F8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49ADD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9F818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388DD8B2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79171E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67899E4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B477F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6A80FD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E3505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627D6" w:rsidRPr="00F250B6" w14:paraId="4692FD0D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BEFC68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E5F02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3B083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B73672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B06EA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7" w:history="1">
              <w:r w:rsidRPr="000C3A05">
                <w:rPr>
                  <w:rStyle w:val="Hyperlink"/>
                  <w:rFonts w:eastAsia="Times New Roman" w:cstheme="minorHAnsi"/>
                  <w:lang w:eastAsia="en-GB"/>
                </w:rPr>
                <w:t>tananyapat9@gmail.com</w:t>
              </w:r>
            </w:hyperlink>
          </w:p>
        </w:tc>
      </w:tr>
      <w:tr w:rsidR="002627D6" w:rsidRPr="00F250B6" w14:paraId="2053C000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02AEAC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F3B2E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ntern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25D0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5674C1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CA135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 = 123456789</w:t>
            </w:r>
          </w:p>
        </w:tc>
      </w:tr>
      <w:tr w:rsidR="002627D6" w:rsidRPr="00F250B6" w14:paraId="11944822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F994F8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D4C72F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EA2EC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1D79F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89B93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2627D6" w:rsidRPr="00F250B6" w14:paraId="48366FF7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9FF448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6B1CE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0FDA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08B75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02F323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2627D6" w:rsidRPr="00F250B6" w14:paraId="4860459B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2201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45BF2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C379B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1119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AC727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1452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B6F343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F221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EC850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85D3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D1AF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2E42CB7B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5B16E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18ACD0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delete task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f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ctionality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E92E7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A91ED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10149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F3990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7EA82172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85060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44F3F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F1D4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22CD2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2589B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C2119E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CA13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2A2F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619BB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2A0979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E49EA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07D5CE45" w14:textId="77777777" w:rsidTr="000D12F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180103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EB8777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8B89C9F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5D6909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935FFA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627D6" w:rsidRPr="00F250B6" w14:paraId="30A7D880" w14:textId="77777777" w:rsidTr="000D12F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56D56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44B97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8AD74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72881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EDC334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2627D6" w:rsidRPr="00F250B6" w14:paraId="2FB16AFC" w14:textId="77777777" w:rsidTr="000D12F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2978B3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08287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127.0.0.1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055B5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8DC0B1" w14:textId="48E85BC8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2626F6" w14:textId="5221BAD7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627D6" w:rsidRPr="00F250B6" w14:paraId="52328362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20131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D48A4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C8D2DB" w14:textId="77777777" w:rsidR="002627D6" w:rsidRPr="003517D7" w:rsidRDefault="002627D6" w:rsidP="000D12F6">
            <w:pPr>
              <w:spacing w:after="0" w:line="240" w:lineRule="auto"/>
              <w:rPr>
                <w:rFonts w:eastAsia="Times New Roman"/>
                <w:szCs w:val="28"/>
                <w:cs/>
                <w:lang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Website show login pag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4DDD1F" w14:textId="1515DECD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28C5A1" w14:textId="263DB78D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627D6" w:rsidRPr="00F250B6" w14:paraId="234FA348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E734E5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E51D6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A65ED2" w14:textId="77777777" w:rsidR="002627D6" w:rsidRPr="003517D7" w:rsidRDefault="002627D6" w:rsidP="000D12F6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908D08" w14:textId="03111B78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7F5795" w14:textId="1FE7FCDD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627D6" w:rsidRPr="00F250B6" w14:paraId="24F99AC6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7C4D1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6609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345274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Website show dashboar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4BFE8F" w14:textId="42577886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62CD5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71ACA8" w14:textId="7B271DF0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62CD5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627D6" w:rsidRPr="00F250B6" w14:paraId="124F6100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B36D95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7FA3D3" w14:textId="77777777" w:rsidR="002627D6" w:rsidRPr="00F250B6" w:rsidRDefault="002627D6" w:rsidP="000D12F6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delete task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BCC66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 w:rsidRPr="008D38CD">
              <w:rPr>
                <w:rFonts w:eastAsia="Times New Roman" w:cstheme="minorHAnsi"/>
                <w:lang w:eastAsia="en-GB"/>
              </w:rPr>
              <w:t>task</w:t>
            </w:r>
            <w:proofErr w:type="gramEnd"/>
            <w:r w:rsidRPr="008D38CD">
              <w:rPr>
                <w:rFonts w:eastAsia="Times New Roman" w:cstheme="minorHAnsi"/>
                <w:lang w:eastAsia="en-GB"/>
              </w:rPr>
              <w:t xml:space="preserve"> disappear on dashboard</w:t>
            </w:r>
            <w:r>
              <w:rPr>
                <w:rFonts w:eastAsia="Times New Roman" w:cstheme="minorHAnsi"/>
                <w:lang w:eastAsia="en-GB"/>
              </w:rPr>
              <w:t xml:space="preserve"> and data bas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14DEF3" w14:textId="30B793C9" w:rsidR="002627D6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B9CF38" w14:textId="14E3C925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162CD5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A4905AF" w14:textId="77777777" w:rsidR="002627D6" w:rsidRPr="00F250B6" w:rsidRDefault="002627D6" w:rsidP="002627D6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035"/>
        <w:gridCol w:w="261"/>
        <w:gridCol w:w="1296"/>
        <w:gridCol w:w="1297"/>
        <w:gridCol w:w="1296"/>
        <w:gridCol w:w="1298"/>
      </w:tblGrid>
      <w:tr w:rsidR="002627D6" w:rsidRPr="00F250B6" w14:paraId="7390B03B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6BF6A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CE295B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W_00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B96BC5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C513A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Edit</w:t>
            </w:r>
            <w:r>
              <w:rPr>
                <w:rFonts w:eastAsia="Times New Roman" w:cstheme="minorHAnsi"/>
                <w:lang w:val="en-US" w:eastAsia="en-GB"/>
              </w:rPr>
              <w:t xml:space="preserve"> Profile </w:t>
            </w:r>
            <w:r w:rsidRPr="00F250B6">
              <w:rPr>
                <w:rFonts w:eastAsia="Times New Roman" w:cstheme="minorHAnsi"/>
                <w:lang w:eastAsia="en-GB"/>
              </w:rPr>
              <w:t xml:space="preserve">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</w:p>
        </w:tc>
      </w:tr>
      <w:tr w:rsidR="002627D6" w:rsidRPr="00F250B6" w14:paraId="68C31E1E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0C5C63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E51EC5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awa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E4C6E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B085EF" w14:textId="11DAC835" w:rsidR="002627D6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p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50EE3D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747638E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2627D6" w:rsidRPr="00F250B6" w14:paraId="3EEAFCFB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675571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45A32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90AD2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4F0AB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5B7AC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306A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2278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D2519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1B98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876F2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ED48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2321EAA9" w14:textId="77777777" w:rsidTr="008800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F7F1C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2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E03AC98" w14:textId="371C0A9E" w:rsidR="002627D6" w:rsidRPr="00243235" w:rsidRDefault="00880092" w:rsidP="000D12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Edit</w:t>
            </w:r>
            <w:r>
              <w:rPr>
                <w:rFonts w:eastAsia="Times New Roman" w:cstheme="minorHAnsi"/>
                <w:lang w:val="en-US" w:eastAsia="en-GB"/>
              </w:rPr>
              <w:t xml:space="preserve"> Profile </w:t>
            </w:r>
            <w:r w:rsidRPr="00F250B6">
              <w:rPr>
                <w:rFonts w:eastAsia="Times New Roman" w:cstheme="minorHAnsi"/>
                <w:lang w:eastAsia="en-GB"/>
              </w:rPr>
              <w:t xml:space="preserve">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from Laravel 1.0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0137B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C3EC1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4B1B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630D13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9904F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7DF1714B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4259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2132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5931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189D9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637C1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9C08A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03912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E56E3F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34D5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9DB84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E72E8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264AB179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94528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2F618E" w14:textId="1BAAA9BF" w:rsidR="002627D6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Visaru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BE743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7DC7C9" w14:textId="48E4DB11" w:rsidR="002627D6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466476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CD3A84" w14:textId="7F3192D5" w:rsidR="002627D6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2627D6" w:rsidRPr="00F250B6" w14:paraId="1AD583C7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87286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26C3A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2CA04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DAFF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561D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27424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6A17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0C4B5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B3E41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40F2E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397D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0F07C2CE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2D2D42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2DE6C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FB947F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7CA00F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1523B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2627D6" w:rsidRPr="00F250B6" w14:paraId="16BEEC5E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C90977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7CEFA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028FD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551175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8B9423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8" w:history="1">
              <w:r w:rsidRPr="000C3A05">
                <w:rPr>
                  <w:rStyle w:val="Hyperlink"/>
                  <w:rFonts w:eastAsia="Times New Roman" w:cstheme="minorHAnsi"/>
                  <w:lang w:eastAsia="en-GB"/>
                </w:rPr>
                <w:t>tananyapat9@gmail.com</w:t>
              </w:r>
            </w:hyperlink>
          </w:p>
        </w:tc>
      </w:tr>
      <w:tr w:rsidR="002627D6" w:rsidRPr="00F250B6" w14:paraId="278A52B4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7E89F9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7FD54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ntern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26952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35037D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D391B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 = 123456789</w:t>
            </w:r>
          </w:p>
        </w:tc>
      </w:tr>
      <w:tr w:rsidR="002627D6" w:rsidRPr="00F250B6" w14:paraId="51DD3926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939DD5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1AB11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07DE53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E8F2D7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B8F009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2627D6" w:rsidRPr="00F250B6" w14:paraId="1140D6F2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E64345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AF728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CA65D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0A732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0AD95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2627D6" w:rsidRPr="00F250B6" w14:paraId="783B676E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2C173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445A2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4464D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DE371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F37DA4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27B6B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99AF4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E4EE2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07DE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3B8BF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757CA4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227C30DC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9FBEE9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0FC9B4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edit profile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f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ctionality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DDC1C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F676D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F97A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3A3126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56265DD1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B284A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F5537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908328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045777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9C6A71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AC2E6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7D8FA5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FC7F70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B1C50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DF7E9E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0969A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2627D6" w:rsidRPr="00F250B6" w14:paraId="07A49B2D" w14:textId="77777777" w:rsidTr="000D12F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E9FF68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F80282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852B3D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D8A038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87751D" w14:textId="77777777" w:rsidR="002627D6" w:rsidRPr="00F250B6" w:rsidRDefault="002627D6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2627D6" w:rsidRPr="00F250B6" w14:paraId="248001E7" w14:textId="77777777" w:rsidTr="000D12F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0E1C55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5BA892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75E8AFB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106A3E3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6CA287C" w14:textId="77777777" w:rsidR="002627D6" w:rsidRPr="00F250B6" w:rsidRDefault="002627D6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80092" w:rsidRPr="00F250B6" w14:paraId="780A5502" w14:textId="77777777" w:rsidTr="000D12F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D5C120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5ECA08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127.0.0.1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7973D8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5DDE57" w14:textId="631CC1F9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278447" w14:textId="5516049E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595F0610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C16ED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85CD6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CE564F" w14:textId="77777777" w:rsidR="00880092" w:rsidRPr="003517D7" w:rsidRDefault="00880092" w:rsidP="00880092">
            <w:pPr>
              <w:spacing w:after="0" w:line="240" w:lineRule="auto"/>
              <w:rPr>
                <w:rFonts w:eastAsia="Times New Roman"/>
                <w:szCs w:val="28"/>
                <w:cs/>
                <w:lang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Website show login pag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5D1E300" w14:textId="3082363E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FE49B8" w14:textId="4A05DF55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1E8D7B71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787525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2E469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714D10" w14:textId="77777777" w:rsidR="00880092" w:rsidRPr="003517D7" w:rsidRDefault="00880092" w:rsidP="00880092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A62C24" w14:textId="28C529D1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F8316F" w14:textId="63E54C65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1A137AE1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C56B4E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4B24D3B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498543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Website show dashboar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8A10FC" w14:textId="1BFB25A3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BA95D9" w14:textId="20781E4C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31EE865C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5DC36E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1F4DEB" w14:textId="77777777" w:rsidR="00880092" w:rsidRPr="00F250B6" w:rsidRDefault="00880092" w:rsidP="00880092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your picture pro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FD0D10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site show dropdown menu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EAC661" w14:textId="46470C1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C9271F" w14:textId="79DB072A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382EBB1C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6A556CF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FFFFF71" w14:textId="77777777" w:rsidR="00880092" w:rsidRPr="005D0649" w:rsidRDefault="00880092" w:rsidP="00880092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Click profile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F76D64" w14:textId="77777777" w:rsidR="00880092" w:rsidRPr="004750C6" w:rsidRDefault="00880092" w:rsidP="00880092">
            <w:pPr>
              <w:spacing w:after="0" w:line="240" w:lineRule="auto"/>
              <w:rPr>
                <w:rFonts w:eastAsia="Times New Roman"/>
                <w:szCs w:val="28"/>
                <w:cs/>
                <w:lang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Website show profile pag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12C58EA" w14:textId="1BD426F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D5BDCB4" w14:textId="5D3AEA41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168DFCFF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CCF337" w14:textId="77777777" w:rsidR="00880092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9B8137" w14:textId="77777777" w:rsidR="00880092" w:rsidRDefault="00880092" w:rsidP="00880092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Input new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0B8D4C1" w14:textId="77777777" w:rsidR="00880092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DC6A54F" w14:textId="16FDD00C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8C0C68D" w14:textId="75E3CB8C" w:rsidR="00880092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2E51B6CD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02F7A28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8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86E413A" w14:textId="77777777" w:rsidR="00880092" w:rsidRPr="004750C6" w:rsidRDefault="00880092" w:rsidP="00880092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Click save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8C908BD" w14:textId="77777777" w:rsidR="00880092" w:rsidRPr="004106C0" w:rsidRDefault="00880092" w:rsidP="00880092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New 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on profile and edited information on data bas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611D1E" w14:textId="09727F0B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FA6D54D" w14:textId="147F7CA9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0FDEA96C" w14:textId="77777777" w:rsidR="002627D6" w:rsidRPr="00F250B6" w:rsidRDefault="002627D6" w:rsidP="002627D6">
      <w:pPr>
        <w:rPr>
          <w:rFonts w:cstheme="minorHAnsi"/>
        </w:rPr>
      </w:pPr>
    </w:p>
    <w:p w14:paraId="2D899289" w14:textId="01C85A96" w:rsidR="002627D6" w:rsidRDefault="002627D6">
      <w:pPr>
        <w:rPr>
          <w:rFonts w:cstheme="minorHAnsi"/>
        </w:rPr>
      </w:pPr>
    </w:p>
    <w:p w14:paraId="7E47E9EE" w14:textId="27E64D92" w:rsidR="002627D6" w:rsidRDefault="002627D6">
      <w:pPr>
        <w:rPr>
          <w:rFonts w:cstheme="minorHAnsi"/>
        </w:rPr>
      </w:pPr>
    </w:p>
    <w:p w14:paraId="493A990E" w14:textId="680E7EB5" w:rsidR="002627D6" w:rsidRDefault="002627D6">
      <w:pPr>
        <w:rPr>
          <w:rFonts w:cstheme="minorHAnsi"/>
        </w:rPr>
      </w:pPr>
    </w:p>
    <w:p w14:paraId="0F1FD0AE" w14:textId="52955E67" w:rsidR="002627D6" w:rsidRDefault="002627D6">
      <w:pPr>
        <w:rPr>
          <w:rFonts w:cstheme="minorHAnsi"/>
        </w:rPr>
      </w:pPr>
    </w:p>
    <w:p w14:paraId="4753824A" w14:textId="69BA27CC" w:rsidR="002627D6" w:rsidRDefault="002627D6">
      <w:pPr>
        <w:rPr>
          <w:rFonts w:cstheme="minorHAnsi"/>
        </w:rPr>
      </w:pPr>
    </w:p>
    <w:p w14:paraId="2595B1ED" w14:textId="7AD78B63" w:rsidR="002627D6" w:rsidRDefault="002627D6">
      <w:pPr>
        <w:rPr>
          <w:rFonts w:cstheme="minorHAnsi"/>
        </w:rPr>
      </w:pPr>
    </w:p>
    <w:p w14:paraId="3A0B614E" w14:textId="61A0CF6A" w:rsidR="002627D6" w:rsidRDefault="002627D6">
      <w:pPr>
        <w:rPr>
          <w:rFonts w:cstheme="minorHAnsi"/>
        </w:rPr>
      </w:pPr>
    </w:p>
    <w:p w14:paraId="71420CCA" w14:textId="0DF1A82F" w:rsidR="002627D6" w:rsidRDefault="002627D6">
      <w:pPr>
        <w:rPr>
          <w:rFonts w:cstheme="minorHAnsi"/>
        </w:rPr>
      </w:pPr>
    </w:p>
    <w:p w14:paraId="0ACDBDDD" w14:textId="11F96FE6" w:rsidR="002627D6" w:rsidRDefault="002627D6">
      <w:pPr>
        <w:rPr>
          <w:rFonts w:cstheme="minorHAnsi"/>
        </w:rPr>
      </w:pPr>
    </w:p>
    <w:p w14:paraId="29468F44" w14:textId="12F2ECD6" w:rsidR="002627D6" w:rsidRDefault="002627D6">
      <w:pPr>
        <w:rPr>
          <w:rFonts w:cstheme="minorHAnsi"/>
        </w:rPr>
      </w:pPr>
    </w:p>
    <w:p w14:paraId="0C748C03" w14:textId="6E2C0064" w:rsidR="002627D6" w:rsidRDefault="002627D6">
      <w:pPr>
        <w:rPr>
          <w:rFonts w:cstheme="minorHAnsi"/>
        </w:rPr>
      </w:pPr>
    </w:p>
    <w:p w14:paraId="2917EA1A" w14:textId="157C9EF8" w:rsidR="002627D6" w:rsidRDefault="002627D6">
      <w:pPr>
        <w:rPr>
          <w:rFonts w:cstheme="minorHAnsi"/>
        </w:rPr>
      </w:pPr>
    </w:p>
    <w:p w14:paraId="68EB5A6C" w14:textId="27F8C245" w:rsidR="002627D6" w:rsidRDefault="002627D6">
      <w:pPr>
        <w:rPr>
          <w:rFonts w:cstheme="minorHAnsi"/>
        </w:rPr>
      </w:pPr>
    </w:p>
    <w:p w14:paraId="0D418D2A" w14:textId="26D12B4C" w:rsidR="002627D6" w:rsidRDefault="002627D6">
      <w:pPr>
        <w:rPr>
          <w:rFonts w:cstheme="minorHAnsi"/>
        </w:rPr>
      </w:pPr>
    </w:p>
    <w:p w14:paraId="4176CE70" w14:textId="05DA71A3" w:rsidR="002627D6" w:rsidRDefault="002627D6">
      <w:pPr>
        <w:rPr>
          <w:rFonts w:cstheme="minorHAnsi"/>
        </w:rPr>
      </w:pPr>
    </w:p>
    <w:p w14:paraId="2846309D" w14:textId="27C3CBEE" w:rsidR="002627D6" w:rsidRDefault="002627D6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675"/>
        <w:gridCol w:w="621"/>
        <w:gridCol w:w="1296"/>
        <w:gridCol w:w="1297"/>
        <w:gridCol w:w="1296"/>
        <w:gridCol w:w="1298"/>
      </w:tblGrid>
      <w:tr w:rsidR="00162CD5" w:rsidRPr="00F250B6" w14:paraId="175D7F85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21DFD1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383FBF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W_00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6699B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249B1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Edit</w:t>
            </w:r>
            <w:r>
              <w:rPr>
                <w:rFonts w:eastAsia="Times New Roman" w:cstheme="minorHAnsi"/>
                <w:lang w:val="en-US" w:eastAsia="en-GB"/>
              </w:rPr>
              <w:t xml:space="preserve"> Task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</w:p>
        </w:tc>
      </w:tr>
      <w:tr w:rsidR="00162CD5" w:rsidRPr="00F250B6" w14:paraId="3B511AFE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F1C87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A4597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awa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08632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CF8E15" w14:textId="61950BDC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p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8A6BB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5053D64D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162CD5" w:rsidRPr="00F250B6" w14:paraId="7E5A42D9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56601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A7052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7CE23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FF0AE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33A1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8079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78B6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2C227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3341F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75870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CAE90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59239A6D" w14:textId="77777777" w:rsidTr="008800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C388E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86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368BCF2" w14:textId="4964C01D" w:rsidR="00162CD5" w:rsidRPr="00243235" w:rsidRDefault="00880092" w:rsidP="000D12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Edit</w:t>
            </w:r>
            <w:r>
              <w:rPr>
                <w:rFonts w:eastAsia="Times New Roman" w:cstheme="minorHAnsi"/>
                <w:lang w:val="en-US" w:eastAsia="en-GB"/>
              </w:rPr>
              <w:t xml:space="preserve"> Task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  <w:r>
              <w:rPr>
                <w:rFonts w:eastAsia="Times New Roman" w:cstheme="minorHAnsi"/>
                <w:lang w:eastAsia="en-GB"/>
              </w:rPr>
              <w:t xml:space="preserve"> from </w:t>
            </w:r>
            <w:r>
              <w:rPr>
                <w:rFonts w:eastAsia="Times New Roman" w:cstheme="minorHAnsi"/>
                <w:lang w:eastAsia="en-GB"/>
              </w:rPr>
              <w:t>Laravel 1.0</w:t>
            </w:r>
          </w:p>
        </w:tc>
        <w:tc>
          <w:tcPr>
            <w:tcW w:w="62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5696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48836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E7010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1F633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E814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1BCE439E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822A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85954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BD1C1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EA661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5C00E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9BC21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719ED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21B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2EB9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58FF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A1F8A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1E7C71C7" w14:textId="77777777" w:rsidTr="000D12F6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04C98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B53F86" w14:textId="26E6E19E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Visaru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52E9F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E5C2E7" w14:textId="4B2F70C5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72F78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8EC731" w14:textId="4417D518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12ABE7CC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25A40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1837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EE5D6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82101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FE36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9DD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C110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E55EE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5BFD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CAC3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77740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2C66B43D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7E8451D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B058B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48C6B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FB3616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56D64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62CD5" w:rsidRPr="00F250B6" w14:paraId="34A5C45E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1D5136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EC188A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3D78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8FB7ED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8FB1D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9" w:history="1">
              <w:r w:rsidRPr="000C3A05">
                <w:rPr>
                  <w:rStyle w:val="Hyperlink"/>
                  <w:rFonts w:eastAsia="Times New Roman" w:cstheme="minorHAnsi"/>
                  <w:lang w:eastAsia="en-GB"/>
                </w:rPr>
                <w:t>tananyapat9@gmail.com</w:t>
              </w:r>
            </w:hyperlink>
          </w:p>
        </w:tc>
      </w:tr>
      <w:tr w:rsidR="00162CD5" w:rsidRPr="00F250B6" w14:paraId="4CB86F3C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6B2662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AC6E7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ntern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15D40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739E08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82670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 = 123456789</w:t>
            </w:r>
          </w:p>
        </w:tc>
      </w:tr>
      <w:tr w:rsidR="00162CD5" w:rsidRPr="00F250B6" w14:paraId="2DFF2812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9020E5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4AD1B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5B981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5AE6C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6154C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62CD5" w:rsidRPr="00F250B6" w14:paraId="35A31AAA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B10E16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7629C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2D6B3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771876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F24DE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62CD5" w:rsidRPr="00F250B6" w14:paraId="0FCEDC29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42C8B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C0AD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D8066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AC81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5B851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E39B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C92AA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76F8C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3B50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B49E3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77C0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65ACCD86" w14:textId="77777777" w:rsidTr="000D12F6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E0D7C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5C2C0B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edit task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f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ctionality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67002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7D6DF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F0BDD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F35B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0878DD9B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558D4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19E9C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B7E3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50F6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574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2C2FF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39823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745E76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CA34E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5C526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1A37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45C70E4B" w14:textId="77777777" w:rsidTr="000D12F6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DA40D4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F5BD5D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86E6309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DA50B2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56A363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62CD5" w:rsidRPr="00F250B6" w14:paraId="388987D4" w14:textId="77777777" w:rsidTr="000D12F6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7C1A8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41196B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D09C4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07A63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F81904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62CD5" w:rsidRPr="00F250B6" w14:paraId="05D9FCE5" w14:textId="77777777" w:rsidTr="000D12F6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CB027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6E7D5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127.0.0.1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CC57A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4AF5E9" w14:textId="5105B68C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C8C27C" w14:textId="07B89A21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0F5917F4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6C79B9C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A96EE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10C62C" w14:textId="77777777" w:rsidR="00162CD5" w:rsidRPr="003517D7" w:rsidRDefault="00162CD5" w:rsidP="000D12F6">
            <w:pPr>
              <w:spacing w:after="0" w:line="240" w:lineRule="auto"/>
              <w:rPr>
                <w:rFonts w:eastAsia="Times New Roman"/>
                <w:szCs w:val="28"/>
                <w:cs/>
                <w:lang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Website show login pag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8F648C" w14:textId="63390A00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F11222E" w14:textId="4FFD85EE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5416DCA6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8ABED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E89D7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D5CBB" w14:textId="77777777" w:rsidR="00162CD5" w:rsidRPr="003517D7" w:rsidRDefault="00162CD5" w:rsidP="000D12F6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0B59DC" w14:textId="1E41867B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A83245D" w14:textId="4C07E02A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5A32EADD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1BB67B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344EE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47D1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Website show dashboar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FFAE87" w14:textId="52D0E66A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D73C59" w14:textId="652F89E4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716CA544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68F387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537AAD" w14:textId="77777777" w:rsidR="00162CD5" w:rsidRPr="00F250B6" w:rsidRDefault="00162CD5" w:rsidP="000D12F6">
            <w:pPr>
              <w:tabs>
                <w:tab w:val="center" w:pos="118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edit task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9629C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site show edit task page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CD4C20" w14:textId="33244028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9EE2E21" w14:textId="6BC9D97A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3F502694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0D1684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25A6B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78749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1DD013" w14:textId="10BE1B98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C42F1C" w14:textId="39A8FB82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6BAC9868" w14:textId="77777777" w:rsidTr="000D12F6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0E4DAB4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lastRenderedPageBreak/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6E42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>
              <w:rPr>
                <w:rFonts w:eastAsia="Times New Roman" w:cstheme="minorHAnsi"/>
                <w:lang w:eastAsia="en-GB"/>
              </w:rPr>
              <w:t>Click  edit</w:t>
            </w:r>
            <w:proofErr w:type="gramEnd"/>
            <w:r>
              <w:rPr>
                <w:rFonts w:eastAsia="Times New Roman" w:cstheme="minorHAnsi"/>
                <w:lang w:eastAsia="en-GB"/>
              </w:rPr>
              <w:t xml:space="preserve"> task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8CD32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Website show edited task in dashboard and edit task in data base  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48CD8E1" w14:textId="6835609F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A69108C" w14:textId="22C56A24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575FCDE8" w14:textId="77777777" w:rsidR="00162CD5" w:rsidRPr="00F250B6" w:rsidRDefault="00162CD5" w:rsidP="00162CD5">
      <w:pPr>
        <w:rPr>
          <w:rFonts w:cstheme="minorHAnsi"/>
        </w:rPr>
      </w:pPr>
    </w:p>
    <w:p w14:paraId="1D733B96" w14:textId="47CE48EF" w:rsidR="002627D6" w:rsidRDefault="002627D6">
      <w:pPr>
        <w:rPr>
          <w:rFonts w:cstheme="minorHAnsi"/>
        </w:rPr>
      </w:pPr>
    </w:p>
    <w:p w14:paraId="4FD0D12A" w14:textId="18F51805" w:rsidR="00162CD5" w:rsidRDefault="00162CD5">
      <w:pPr>
        <w:rPr>
          <w:rFonts w:cstheme="minorHAnsi"/>
        </w:rPr>
      </w:pPr>
    </w:p>
    <w:p w14:paraId="0DA7308A" w14:textId="61FDE4DD" w:rsidR="00162CD5" w:rsidRDefault="00162CD5">
      <w:pPr>
        <w:rPr>
          <w:rFonts w:cstheme="minorHAnsi"/>
        </w:rPr>
      </w:pPr>
    </w:p>
    <w:p w14:paraId="6441DE1B" w14:textId="4DF29A42" w:rsidR="00162CD5" w:rsidRDefault="00162CD5">
      <w:pPr>
        <w:rPr>
          <w:rFonts w:cstheme="minorHAnsi"/>
        </w:rPr>
      </w:pPr>
    </w:p>
    <w:p w14:paraId="6F14B7C1" w14:textId="08DA68E5" w:rsidR="00162CD5" w:rsidRDefault="00162CD5">
      <w:pPr>
        <w:rPr>
          <w:rFonts w:cstheme="minorHAnsi"/>
        </w:rPr>
      </w:pPr>
    </w:p>
    <w:p w14:paraId="3DF6BD62" w14:textId="3DCC282D" w:rsidR="00162CD5" w:rsidRDefault="00162CD5">
      <w:pPr>
        <w:rPr>
          <w:rFonts w:cstheme="minorHAnsi"/>
        </w:rPr>
      </w:pPr>
    </w:p>
    <w:p w14:paraId="5C2E1C70" w14:textId="7005E993" w:rsidR="00162CD5" w:rsidRDefault="00162CD5">
      <w:pPr>
        <w:rPr>
          <w:rFonts w:cstheme="minorHAnsi"/>
        </w:rPr>
      </w:pPr>
    </w:p>
    <w:p w14:paraId="2DDE9408" w14:textId="4EE1B279" w:rsidR="00162CD5" w:rsidRDefault="00162CD5">
      <w:pPr>
        <w:rPr>
          <w:rFonts w:cstheme="minorHAnsi"/>
        </w:rPr>
      </w:pPr>
    </w:p>
    <w:p w14:paraId="4388B54E" w14:textId="6EA05A02" w:rsidR="00162CD5" w:rsidRDefault="00162CD5">
      <w:pPr>
        <w:rPr>
          <w:rFonts w:cstheme="minorHAnsi"/>
        </w:rPr>
      </w:pPr>
    </w:p>
    <w:p w14:paraId="18A9F56A" w14:textId="4B38B28F" w:rsidR="00162CD5" w:rsidRDefault="00162CD5">
      <w:pPr>
        <w:rPr>
          <w:rFonts w:cstheme="minorHAnsi"/>
        </w:rPr>
      </w:pPr>
    </w:p>
    <w:p w14:paraId="5926E3A0" w14:textId="43F75C7F" w:rsidR="00162CD5" w:rsidRDefault="00162CD5">
      <w:pPr>
        <w:rPr>
          <w:rFonts w:cstheme="minorHAnsi"/>
        </w:rPr>
      </w:pPr>
    </w:p>
    <w:p w14:paraId="03A45925" w14:textId="52FC8E39" w:rsidR="00162CD5" w:rsidRDefault="00162CD5">
      <w:pPr>
        <w:rPr>
          <w:rFonts w:cstheme="minorHAnsi"/>
        </w:rPr>
      </w:pPr>
    </w:p>
    <w:p w14:paraId="3DE8F9DF" w14:textId="2DC6BFB2" w:rsidR="00162CD5" w:rsidRDefault="00162CD5">
      <w:pPr>
        <w:rPr>
          <w:rFonts w:cstheme="minorHAnsi"/>
        </w:rPr>
      </w:pPr>
    </w:p>
    <w:p w14:paraId="3CB4E7C8" w14:textId="032CAE83" w:rsidR="00162CD5" w:rsidRDefault="00162CD5">
      <w:pPr>
        <w:rPr>
          <w:rFonts w:cstheme="minorHAnsi"/>
        </w:rPr>
      </w:pPr>
    </w:p>
    <w:p w14:paraId="642F9CAC" w14:textId="119A5E76" w:rsidR="00162CD5" w:rsidRDefault="00162CD5">
      <w:pPr>
        <w:rPr>
          <w:rFonts w:cstheme="minorHAnsi"/>
        </w:rPr>
      </w:pPr>
    </w:p>
    <w:p w14:paraId="6A269587" w14:textId="654352E1" w:rsidR="00162CD5" w:rsidRDefault="00162CD5">
      <w:pPr>
        <w:rPr>
          <w:rFonts w:cstheme="minorHAnsi"/>
        </w:rPr>
      </w:pPr>
    </w:p>
    <w:p w14:paraId="62CF5EB9" w14:textId="4871C901" w:rsidR="00162CD5" w:rsidRDefault="00162CD5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162CD5" w:rsidRPr="00F250B6" w14:paraId="40C7BB51" w14:textId="77777777" w:rsidTr="008800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46CE0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59F40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W_00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F3671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1C6C03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Login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</w:p>
        </w:tc>
      </w:tr>
      <w:tr w:rsidR="00162CD5" w:rsidRPr="00F250B6" w14:paraId="67F589F7" w14:textId="77777777" w:rsidTr="008800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69F00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0298EE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awa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5C691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389F80" w14:textId="558B471D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p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4BDB4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128DEBC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162CD5" w:rsidRPr="00F250B6" w14:paraId="2DB1F1F8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AC75C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EED3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3D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884C0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D8D82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8E11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07E6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D4A9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29C2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C76B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2B3A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0092" w:rsidRPr="00F250B6" w14:paraId="5F1A20D9" w14:textId="77777777" w:rsidTr="008800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9C7FB4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4DBD03D" w14:textId="2387AD0A" w:rsidR="00880092" w:rsidRPr="00243235" w:rsidRDefault="00880092" w:rsidP="00880092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Login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from Laravel 1.0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D0A8A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3B9B4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82BD3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95F3D3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B7CC02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0092" w:rsidRPr="00F250B6" w14:paraId="6D8F1A0C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6B008C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00BAE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0FD531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726A07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5A7557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492E7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946AFA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D8E877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5AE96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A16C0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078BE7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0092" w:rsidRPr="00F250B6" w14:paraId="4A0DB315" w14:textId="77777777" w:rsidTr="0088009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E7253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C57C6" w14:textId="0E397773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Visaru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6100CC4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C679C5" w14:textId="078B5C0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3A47B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DF214F" w14:textId="6F811194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67DE41BC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C0F3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014C23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D29E4C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0FC3AA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24CEA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D8606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B65EE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21575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6DF39C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773CE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247E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0092" w:rsidRPr="00F250B6" w14:paraId="7A4C7AE1" w14:textId="77777777" w:rsidTr="0088009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48CC60D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96CB1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FB3B68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722C1C5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B709D3A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80092" w:rsidRPr="00F250B6" w14:paraId="2101EA58" w14:textId="77777777" w:rsidTr="0088009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130E82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208C55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B4836E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22D1D3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D874B5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10" w:history="1">
              <w:r w:rsidRPr="000C3A05">
                <w:rPr>
                  <w:rStyle w:val="Hyperlink"/>
                  <w:rFonts w:eastAsia="Times New Roman" w:cstheme="minorHAnsi"/>
                  <w:lang w:eastAsia="en-GB"/>
                </w:rPr>
                <w:t>tananyapat9@gmail.com</w:t>
              </w:r>
            </w:hyperlink>
          </w:p>
        </w:tc>
      </w:tr>
      <w:tr w:rsidR="00880092" w:rsidRPr="00F250B6" w14:paraId="419A0297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87FA59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89C1401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ntern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B844E0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372F65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2236B8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 = 123456789</w:t>
            </w:r>
          </w:p>
        </w:tc>
      </w:tr>
      <w:tr w:rsidR="00880092" w:rsidRPr="00F250B6" w14:paraId="50B632CE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23B36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867715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3531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E894B7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F9E231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80092" w:rsidRPr="00F250B6" w14:paraId="48D0D132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C7DACE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22061A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0D144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78CB8E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260D16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80092" w:rsidRPr="00F250B6" w14:paraId="6BD3E755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F63A97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327B03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A5F8DB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8D070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11B39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2E3EE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13FD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6C4153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2FBF8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594BB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BB41B1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0092" w:rsidRPr="00F250B6" w14:paraId="6906BFA4" w14:textId="77777777" w:rsidTr="0088009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B5EA562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8FB8408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login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f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ctionality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5022C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310E99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A01C3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26B2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0092" w:rsidRPr="00F250B6" w14:paraId="0EF9E9FB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F2E10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B08DD4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3E039C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1D72C9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C926D8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E3EB30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2538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0C74AC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E4B2D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EB3F4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A9885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80092" w:rsidRPr="00F250B6" w14:paraId="67275E6E" w14:textId="77777777" w:rsidTr="0088009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491F67C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A9C4A6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1E9C05D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58222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DE1DBA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80092" w:rsidRPr="00F250B6" w14:paraId="24CD9E36" w14:textId="77777777" w:rsidTr="0088009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C5E9772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3E4E96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DBBB8F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BB7494C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183B543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80092" w:rsidRPr="00F250B6" w14:paraId="1C79BB60" w14:textId="77777777" w:rsidTr="00880092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3B5368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FBBC29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127.0.0.1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6E42A4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FF6DF0" w14:textId="363FE9DE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B295A4B" w14:textId="3F85CEED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6BB22F20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161A56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FCFB28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3C03EC" w14:textId="77777777" w:rsidR="00880092" w:rsidRPr="003517D7" w:rsidRDefault="00880092" w:rsidP="00880092">
            <w:pPr>
              <w:spacing w:after="0" w:line="240" w:lineRule="auto"/>
              <w:rPr>
                <w:rFonts w:eastAsia="Times New Roman"/>
                <w:szCs w:val="28"/>
                <w:cs/>
                <w:lang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Website show login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6F5F22" w14:textId="4CFBB759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A1727F" w14:textId="0B602674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2B456F90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6D949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8A8655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50494A" w14:textId="77777777" w:rsidR="00880092" w:rsidRPr="003517D7" w:rsidRDefault="00880092" w:rsidP="00880092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1870A1" w14:textId="6FB5B908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A594AC" w14:textId="02AFE724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2864DB85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D5C26D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90A4A5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0907A2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Website show </w:t>
            </w:r>
            <w:proofErr w:type="gramStart"/>
            <w:r>
              <w:rPr>
                <w:rFonts w:eastAsia="Times New Roman" w:cstheme="minorHAnsi"/>
                <w:lang w:eastAsia="en-GB"/>
              </w:rPr>
              <w:t>dash board</w:t>
            </w:r>
            <w:proofErr w:type="gramEnd"/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D76CCCF" w14:textId="298850BC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9BFDD0" w14:textId="31430FFE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880092" w:rsidRPr="00F250B6" w14:paraId="6677D961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4657AE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E8A4C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2C6885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8B260CD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3871F0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80092" w:rsidRPr="00F250B6" w14:paraId="3089F45B" w14:textId="77777777" w:rsidTr="0088009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B4C3C" w14:textId="77777777" w:rsidR="00880092" w:rsidRPr="00F250B6" w:rsidRDefault="00880092" w:rsidP="0088009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086626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439D2B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3F13A89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5F7149" w14:textId="77777777" w:rsidR="00880092" w:rsidRPr="00F250B6" w:rsidRDefault="00880092" w:rsidP="0088009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770240C" w14:textId="77777777" w:rsidR="00162CD5" w:rsidRPr="00F250B6" w:rsidRDefault="00162CD5" w:rsidP="00162CD5">
      <w:pPr>
        <w:rPr>
          <w:rFonts w:cstheme="minorHAnsi"/>
        </w:rPr>
      </w:pPr>
    </w:p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035"/>
        <w:gridCol w:w="261"/>
        <w:gridCol w:w="1296"/>
        <w:gridCol w:w="1297"/>
        <w:gridCol w:w="1296"/>
        <w:gridCol w:w="1298"/>
      </w:tblGrid>
      <w:tr w:rsidR="00162CD5" w:rsidRPr="00F250B6" w14:paraId="4C89A3E7" w14:textId="77777777" w:rsidTr="0064546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88E34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083029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W_007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081E3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7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7D2F3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Logout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</w:p>
        </w:tc>
      </w:tr>
      <w:tr w:rsidR="00162CD5" w:rsidRPr="00F250B6" w14:paraId="41A17C42" w14:textId="77777777" w:rsidTr="0064546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61BAF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B4EA51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awa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31F695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1A4671" w14:textId="2FB96C0C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p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60D2A4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21CB03B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162CD5" w:rsidRPr="00F250B6" w14:paraId="3FA86B79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8CBFC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2684D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34DE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8F6A6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F2F8E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42BF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58298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D144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40B10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4385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81BFD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3ABB22EA" w14:textId="77777777" w:rsidTr="0064546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2FE3C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22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7428643" w14:textId="2E72C41E" w:rsidR="00162CD5" w:rsidRPr="00243235" w:rsidRDefault="00645460" w:rsidP="000D12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Logout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from Laravel 1.0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595E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F579E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2F78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EB0A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FB38B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73FB54DF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37367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31235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25653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A9F4E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254C0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1DFD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5F3C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618F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A8CFB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56F5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FDC1A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09A2B679" w14:textId="77777777" w:rsidTr="0064546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BF3DF2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C5BE68" w14:textId="44438339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Visaru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26555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A43E2D" w14:textId="2CE5AA6F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F202D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163B851" w14:textId="54099D23" w:rsidR="00162CD5" w:rsidRPr="00F250B6" w:rsidRDefault="00645460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7776E8F7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EF88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D1323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7FC29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59028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C3EA6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49C6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F1089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E3554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4B8F7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C6A3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324C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4A0236FC" w14:textId="77777777" w:rsidTr="0064546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7D4438B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52FF00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92AA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F85C273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6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9818CC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62CD5" w:rsidRPr="00F250B6" w14:paraId="158F0C4B" w14:textId="77777777" w:rsidTr="0064546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043E15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CE91F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C328A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FC03D5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2BE8C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11" w:history="1">
              <w:r w:rsidRPr="000C3A05">
                <w:rPr>
                  <w:rStyle w:val="Hyperlink"/>
                  <w:rFonts w:eastAsia="Times New Roman" w:cstheme="minorHAnsi"/>
                  <w:lang w:eastAsia="en-GB"/>
                </w:rPr>
                <w:t>tananyapat9@gmail.com</w:t>
              </w:r>
            </w:hyperlink>
          </w:p>
        </w:tc>
      </w:tr>
      <w:tr w:rsidR="00162CD5" w:rsidRPr="00F250B6" w14:paraId="210E6B20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D74A7A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50EAC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ntern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4AF66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DBDD34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FC2038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word = 123456789</w:t>
            </w:r>
          </w:p>
        </w:tc>
      </w:tr>
      <w:tr w:rsidR="00162CD5" w:rsidRPr="00F250B6" w14:paraId="16B073AE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30619F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1DF70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9B122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141BA3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75224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62CD5" w:rsidRPr="00F250B6" w14:paraId="53546905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52A00C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2AAE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F4134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9441B7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A9E8C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162CD5" w:rsidRPr="00F250B6" w14:paraId="06A9C0ED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4DC44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F9B0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9A4C9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78B41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A1A69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81506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F5DC2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0AA2B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10763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94A10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F2837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580476BB" w14:textId="77777777" w:rsidTr="0064546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5AF80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7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1E9D34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Test logout </w:t>
            </w:r>
            <w:r>
              <w:rPr>
                <w:rFonts w:eastAsia="Times New Roman" w:cs="Browallia New"/>
                <w:szCs w:val="28"/>
                <w:lang w:val="en-US" w:eastAsia="en-GB" w:bidi="th-TH"/>
              </w:rPr>
              <w:t>f</w:t>
            </w:r>
            <w:proofErr w:type="spellStart"/>
            <w:r>
              <w:rPr>
                <w:rFonts w:eastAsia="Times New Roman" w:cstheme="minorHAnsi"/>
                <w:lang w:eastAsia="en-GB"/>
              </w:rPr>
              <w:t>unctionality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BF1A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51CAC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DC7EC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9176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3A9C1A4F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4BBE5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D3259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550A7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7F222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4E822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E48E7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39C20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D5176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EF9F3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CB25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11880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105AA479" w14:textId="77777777" w:rsidTr="0064546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AA1128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60F7CF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0F9697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4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C110942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49CD9C2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62CD5" w:rsidRPr="00F250B6" w14:paraId="177128C6" w14:textId="77777777" w:rsidTr="0064546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6463E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658E29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F8AC1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4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EFE22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DC3B12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62CD5" w:rsidRPr="00F250B6" w14:paraId="3069C575" w14:textId="77777777" w:rsidTr="0064546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35FF75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9608F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127.0.0.1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E1CC8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6F7197" w14:textId="66B6846D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6589F0" w14:textId="74C95ACA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0BFA80C7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C8EA5A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AD3582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E9F216" w14:textId="77777777" w:rsidR="00162CD5" w:rsidRPr="003517D7" w:rsidRDefault="00162CD5" w:rsidP="000D12F6">
            <w:pPr>
              <w:spacing w:after="0" w:line="240" w:lineRule="auto"/>
              <w:rPr>
                <w:rFonts w:eastAsia="Times New Roman"/>
                <w:szCs w:val="28"/>
                <w:cs/>
                <w:lang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Website show login pag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F923FC" w14:textId="03033F3D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DE66D42" w14:textId="6BACEE37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6A2EEC21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2B1941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74869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5D1120" w14:textId="77777777" w:rsidR="00162CD5" w:rsidRPr="003517D7" w:rsidRDefault="00162CD5" w:rsidP="000D12F6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66B52A" w14:textId="2E9DC161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410378" w14:textId="643BB77A" w:rsidR="00162CD5" w:rsidRPr="00F250B6" w:rsidRDefault="00880092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07DA4E79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25B084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F17B7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login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1A50F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 xml:space="preserve">Website show </w:t>
            </w:r>
            <w:proofErr w:type="gramStart"/>
            <w:r>
              <w:rPr>
                <w:rFonts w:eastAsia="Times New Roman" w:cstheme="minorHAnsi"/>
                <w:lang w:eastAsia="en-GB"/>
              </w:rPr>
              <w:t>dash board</w:t>
            </w:r>
            <w:proofErr w:type="gramEnd"/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A0A0D8" w14:textId="7510853F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475024" w14:textId="61FABB21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31DE2C45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011FD1" w14:textId="77777777" w:rsidR="00162CD5" w:rsidRPr="00F42864" w:rsidRDefault="00162CD5" w:rsidP="000D12F6">
            <w:pPr>
              <w:spacing w:after="0" w:line="240" w:lineRule="auto"/>
              <w:jc w:val="center"/>
              <w:rPr>
                <w:rFonts w:eastAsia="Times New Roman"/>
                <w:szCs w:val="28"/>
                <w:lang w:eastAsia="en-GB" w:bidi="th-TH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E870B" w14:textId="77777777" w:rsidR="00162CD5" w:rsidRPr="00F42864" w:rsidRDefault="00162CD5" w:rsidP="000D12F6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val="en-US" w:eastAsia="en-GB"/>
              </w:rPr>
              <w:t>Click icon pro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F7CF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ebsite show dropdown menu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6A3D58" w14:textId="15D4BF05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C00721" w14:textId="6AE9CBD5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272F6B38" w14:textId="77777777" w:rsidTr="00645460">
        <w:trPr>
          <w:trHeight w:val="413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551E25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724B6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Logout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C49A9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Website Show welcome page</w:t>
            </w:r>
          </w:p>
        </w:tc>
        <w:tc>
          <w:tcPr>
            <w:tcW w:w="3890" w:type="dxa"/>
            <w:gridSpan w:val="4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6AA430" w14:textId="1DB0E37B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As Excepted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29946A" w14:textId="263DAB55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880092">
              <w:rPr>
                <w:rFonts w:eastAsia="Times New Roman" w:cstheme="minorHAnsi"/>
                <w:lang w:eastAsia="en-GB"/>
              </w:rPr>
              <w:t>Pass</w:t>
            </w:r>
          </w:p>
        </w:tc>
      </w:tr>
    </w:tbl>
    <w:p w14:paraId="61310C79" w14:textId="77777777" w:rsidR="00162CD5" w:rsidRPr="00F250B6" w:rsidRDefault="00162CD5" w:rsidP="00162CD5">
      <w:pPr>
        <w:rPr>
          <w:rFonts w:cstheme="minorHAnsi"/>
        </w:rPr>
      </w:pPr>
    </w:p>
    <w:tbl>
      <w:tblPr>
        <w:tblW w:w="14263" w:type="dxa"/>
        <w:tblLayout w:type="fixed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2333"/>
        <w:gridCol w:w="261"/>
        <w:gridCol w:w="1296"/>
        <w:gridCol w:w="1297"/>
        <w:gridCol w:w="1296"/>
        <w:gridCol w:w="1298"/>
      </w:tblGrid>
      <w:tr w:rsidR="00162CD5" w:rsidRPr="00F250B6" w14:paraId="0413AC09" w14:textId="77777777" w:rsidTr="0064546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0D165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1E117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W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2900B1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06847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Register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</w:p>
        </w:tc>
      </w:tr>
      <w:tr w:rsidR="00162CD5" w:rsidRPr="00F250B6" w14:paraId="38964620" w14:textId="77777777" w:rsidTr="0064546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BB859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2011E7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Tawan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FFB8E6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940DD2" w14:textId="2895DB5A" w:rsidR="00162CD5" w:rsidRPr="00F250B6" w:rsidRDefault="00645460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Famp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2EE6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EE1D431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162CD5" w:rsidRPr="00F250B6" w14:paraId="626B127A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0D09DF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409E7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0BBE7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63AB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57388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214A4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2C0D9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132F3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7B33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72209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906E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0A8DD07E" w14:textId="77777777" w:rsidTr="0064546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0B0B97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6222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6C91B8C" w14:textId="11630F40" w:rsidR="00162CD5" w:rsidRPr="00243235" w:rsidRDefault="00645460" w:rsidP="000D12F6">
            <w:pPr>
              <w:spacing w:after="0" w:line="240" w:lineRule="auto"/>
              <w:rPr>
                <w:rFonts w:eastAsia="Times New Roman" w:cstheme="minorHAnsi"/>
                <w:sz w:val="20"/>
                <w:szCs w:val="20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Test the </w:t>
            </w:r>
            <w:r>
              <w:rPr>
                <w:rFonts w:eastAsia="Times New Roman" w:cstheme="minorHAnsi"/>
                <w:lang w:eastAsia="en-GB"/>
              </w:rPr>
              <w:t>Register</w:t>
            </w:r>
            <w:r w:rsidRPr="00F250B6">
              <w:rPr>
                <w:rFonts w:eastAsia="Times New Roman" w:cstheme="minorHAnsi"/>
                <w:lang w:eastAsia="en-GB"/>
              </w:rPr>
              <w:t xml:space="preserve"> Functionality in </w:t>
            </w:r>
            <w:r>
              <w:rPr>
                <w:rFonts w:eastAsia="Times New Roman" w:cstheme="minorHAnsi"/>
                <w:lang w:eastAsia="en-GB"/>
              </w:rPr>
              <w:t>Task list</w:t>
            </w:r>
            <w:r>
              <w:rPr>
                <w:rFonts w:eastAsia="Times New Roman" w:cstheme="minorHAnsi"/>
                <w:lang w:eastAsia="en-GB"/>
              </w:rPr>
              <w:t xml:space="preserve"> </w:t>
            </w:r>
            <w:r>
              <w:rPr>
                <w:rFonts w:eastAsia="Times New Roman" w:cstheme="minorHAnsi"/>
                <w:lang w:eastAsia="en-GB"/>
              </w:rPr>
              <w:t>from Laravel 1.0</w:t>
            </w: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329E9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B647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4B1B0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57B80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C978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604A7685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8418F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BE6F2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BA363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BE545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B6533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3350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3540E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07BA1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7A7B2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D2E0C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718A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52C4916D" w14:textId="77777777" w:rsidTr="00645460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3B1A5B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2EDEFA" w14:textId="26E3D0BF" w:rsidR="00162CD5" w:rsidRPr="00F250B6" w:rsidRDefault="00645460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>
              <w:rPr>
                <w:rFonts w:eastAsia="Times New Roman" w:cstheme="minorHAnsi"/>
                <w:lang w:eastAsia="en-GB"/>
              </w:rPr>
              <w:t>Visarut</w:t>
            </w:r>
            <w:proofErr w:type="spell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2D0EF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A2D93E" w14:textId="51B5A83E" w:rsidR="00162CD5" w:rsidRPr="00F250B6" w:rsidRDefault="00645460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9/1/202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F74E10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E9007D" w14:textId="4810E1C9" w:rsidR="00162CD5" w:rsidRPr="00F250B6" w:rsidRDefault="00645460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4B3BF7EF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0BF08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6E3B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A2B8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D4002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15CD07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7539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FFB89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8DA1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B2588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FBF0A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4C82A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0B8767F6" w14:textId="77777777" w:rsidTr="0064546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A3746C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7B642F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335DD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333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BA2BFDD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44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DA7702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162CD5" w:rsidRPr="00F250B6" w14:paraId="5201364B" w14:textId="77777777" w:rsidTr="00645460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ABF446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C70C3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2BFA8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364258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4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C9BD9D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ame = Tanakorn Tananyapat</w:t>
            </w:r>
          </w:p>
        </w:tc>
      </w:tr>
      <w:tr w:rsidR="00162CD5" w:rsidRPr="00F250B6" w14:paraId="6424D930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CBAA2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E0951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Interne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4950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972408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4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4E411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12" w:history="1">
              <w:r w:rsidRPr="000C3A05">
                <w:rPr>
                  <w:rStyle w:val="Hyperlink"/>
                  <w:rFonts w:eastAsia="Times New Roman" w:cstheme="minorHAnsi"/>
                  <w:lang w:eastAsia="en-GB"/>
                </w:rPr>
                <w:t>tananyapat9@gmail.com</w:t>
              </w:r>
            </w:hyperlink>
          </w:p>
        </w:tc>
      </w:tr>
      <w:tr w:rsidR="00162CD5" w:rsidRPr="00F250B6" w14:paraId="14679CDC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4ACF69A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A7D6EE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15530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1F716A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4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4EAD9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Password = 123456789</w:t>
            </w:r>
          </w:p>
        </w:tc>
      </w:tr>
      <w:tr w:rsidR="00162CD5" w:rsidRPr="00F250B6" w14:paraId="38613B29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F94D35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3C75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238D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DB0504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44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D5C48C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onfirm Password = 123456789</w:t>
            </w:r>
          </w:p>
        </w:tc>
      </w:tr>
      <w:tr w:rsidR="00162CD5" w:rsidRPr="00F250B6" w14:paraId="01BCCF71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75C3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8F53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B4B71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DFF0D2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6ACD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C1740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CBB5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FB8BB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BAB2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52799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0FA86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0475FE9D" w14:textId="77777777" w:rsidTr="00645460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6EC8D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C1CA394" w14:textId="77777777" w:rsidR="00162CD5" w:rsidRPr="00E67D92" w:rsidRDefault="00162CD5" w:rsidP="000D12F6">
            <w:pPr>
              <w:spacing w:after="0" w:line="240" w:lineRule="auto"/>
              <w:rPr>
                <w:rFonts w:eastAsia="Times New Roman" w:cs="Browallia New"/>
                <w:szCs w:val="28"/>
                <w:lang w:val="en-US" w:eastAsia="en-GB" w:bidi="th-TH"/>
              </w:rPr>
            </w:pPr>
            <w:r>
              <w:rPr>
                <w:rFonts w:eastAsia="Times New Roman" w:cs="Browallia New"/>
                <w:szCs w:val="28"/>
                <w:lang w:val="en-US" w:eastAsia="en-GB" w:bidi="th-TH"/>
              </w:rPr>
              <w:t>Test register f</w:t>
            </w:r>
            <w:proofErr w:type="spellStart"/>
            <w:r w:rsidRPr="00F250B6">
              <w:rPr>
                <w:rFonts w:eastAsia="Times New Roman" w:cstheme="minorHAnsi"/>
                <w:lang w:eastAsia="en-GB"/>
              </w:rPr>
              <w:t>unctionality</w:t>
            </w:r>
            <w:proofErr w:type="spell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BC0E5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67F654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5CC1F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8ACA0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6794AA12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B56EC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66B1E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2C422A5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71D61A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2F8C3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33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2317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208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7BEE4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6FCA9E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BCE02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F0CA7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62CD5" w:rsidRPr="00F250B6" w14:paraId="11060E68" w14:textId="77777777" w:rsidTr="00645460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4D6921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DC6E2BE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1F55F00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4A63E1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E6A99F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62CD5" w:rsidRPr="00F250B6" w14:paraId="39FFF0A3" w14:textId="77777777" w:rsidTr="00645460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6376D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2D3AFE8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E105D4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D657C3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DF1A2D0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62CD5" w:rsidRPr="00F250B6" w14:paraId="3CE16FBC" w14:textId="77777777" w:rsidTr="00645460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BF666C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C9027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Navigate to http://</w:t>
            </w:r>
            <w:r>
              <w:rPr>
                <w:rFonts w:eastAsia="Times New Roman" w:cstheme="minorHAnsi"/>
                <w:lang w:eastAsia="en-GB"/>
              </w:rPr>
              <w:t>127.0.0.1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0892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49F1D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05F37" w14:textId="4EEB2408" w:rsidR="00162CD5" w:rsidRPr="00F250B6" w:rsidRDefault="00645460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3F242DF1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F886653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CA4EA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regist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372D1C" w14:textId="77777777" w:rsidR="00162CD5" w:rsidRPr="003517D7" w:rsidRDefault="00162CD5" w:rsidP="000D12F6">
            <w:pPr>
              <w:spacing w:after="0" w:line="240" w:lineRule="auto"/>
              <w:rPr>
                <w:rFonts w:eastAsia="Times New Roman"/>
                <w:szCs w:val="28"/>
                <w:cs/>
                <w:lang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Website show register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CA74F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6F63A37" w14:textId="413FC660" w:rsidR="00162CD5" w:rsidRPr="00F250B6" w:rsidRDefault="00645460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3BE50653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0347D9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E82CB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nput informat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0957DA" w14:textId="77777777" w:rsidR="00162CD5" w:rsidRPr="003517D7" w:rsidRDefault="00162CD5" w:rsidP="000D12F6">
            <w:pPr>
              <w:spacing w:after="0" w:line="240" w:lineRule="auto"/>
              <w:rPr>
                <w:rFonts w:eastAsia="Times New Roman"/>
                <w:szCs w:val="28"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>Information show</w:t>
            </w:r>
            <w:r>
              <w:rPr>
                <w:rFonts w:eastAsia="Times New Roman" w:hint="cs"/>
                <w:szCs w:val="28"/>
                <w:cs/>
                <w:lang w:eastAsia="en-GB" w:bidi="th-TH"/>
              </w:rPr>
              <w:t xml:space="preserve"> </w:t>
            </w:r>
            <w:r>
              <w:rPr>
                <w:rFonts w:eastAsia="Times New Roman"/>
                <w:szCs w:val="28"/>
                <w:lang w:val="en-US" w:eastAsia="en-GB" w:bidi="th-TH"/>
              </w:rPr>
              <w:t>in input fiel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7C366F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414446" w14:textId="5390381B" w:rsidR="00162CD5" w:rsidRPr="00F250B6" w:rsidRDefault="00645460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39D8A7CA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307046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500A44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Click register butt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A6AE91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eastAsia="Times New Roman" w:cstheme="minorHAnsi"/>
                <w:lang w:eastAsia="en-GB"/>
              </w:rPr>
              <w:t>Website show dashboar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B83BEAC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 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36D010" w14:textId="70E79871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645460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162CD5" w:rsidRPr="00F250B6" w14:paraId="295D8D41" w14:textId="77777777" w:rsidTr="00645460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A9D024" w14:textId="77777777" w:rsidR="00162CD5" w:rsidRPr="00F250B6" w:rsidRDefault="00162CD5" w:rsidP="000D12F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A2D429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B215FD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0276BB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91CC76" w14:textId="77777777" w:rsidR="00162CD5" w:rsidRPr="00F250B6" w:rsidRDefault="00162CD5" w:rsidP="000D12F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039177C" w14:textId="77777777" w:rsidR="00162CD5" w:rsidRPr="00F250B6" w:rsidRDefault="00162CD5">
      <w:pPr>
        <w:rPr>
          <w:rFonts w:cstheme="minorHAnsi"/>
        </w:rPr>
      </w:pPr>
    </w:p>
    <w:sectPr w:rsidR="00162CD5" w:rsidRPr="00F250B6" w:rsidSect="00F250B6">
      <w:headerReference w:type="default" r:id="rId13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AC0BF4" w14:textId="77777777" w:rsidR="007C7EBB" w:rsidRDefault="007C7EBB" w:rsidP="00B04FBC">
      <w:pPr>
        <w:spacing w:after="0" w:line="240" w:lineRule="auto"/>
      </w:pPr>
      <w:r>
        <w:separator/>
      </w:r>
    </w:p>
  </w:endnote>
  <w:endnote w:type="continuationSeparator" w:id="0">
    <w:p w14:paraId="4F99B997" w14:textId="77777777" w:rsidR="007C7EBB" w:rsidRDefault="007C7EBB" w:rsidP="00B04F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08A9FB" w14:textId="77777777" w:rsidR="007C7EBB" w:rsidRDefault="007C7EBB" w:rsidP="00B04FBC">
      <w:pPr>
        <w:spacing w:after="0" w:line="240" w:lineRule="auto"/>
      </w:pPr>
      <w:r>
        <w:separator/>
      </w:r>
    </w:p>
  </w:footnote>
  <w:footnote w:type="continuationSeparator" w:id="0">
    <w:p w14:paraId="716B9437" w14:textId="77777777" w:rsidR="007C7EBB" w:rsidRDefault="007C7EBB" w:rsidP="00B04F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FEB966" w14:textId="77777777" w:rsidR="00B04FBC" w:rsidRDefault="00B04FBC" w:rsidP="00B04FBC">
    <w:pPr>
      <w:pStyle w:val="Header"/>
      <w:rPr>
        <w:rFonts w:asciiTheme="majorBidi" w:hAnsiTheme="majorBidi" w:cstheme="majorBidi"/>
        <w:sz w:val="24"/>
        <w:szCs w:val="24"/>
        <w:lang w:val="en-US" w:bidi="th-TH"/>
      </w:rPr>
    </w:pPr>
    <w:r>
      <w:rPr>
        <w:rFonts w:asciiTheme="majorBidi" w:hAnsiTheme="majorBidi" w:cstheme="majorBidi"/>
        <w:sz w:val="24"/>
        <w:szCs w:val="24"/>
        <w:lang w:val="en-US"/>
      </w:rPr>
      <w:t xml:space="preserve">6210743107 </w:t>
    </w:r>
    <w:r>
      <w:rPr>
        <w:rFonts w:asciiTheme="majorBidi" w:hAnsiTheme="majorBidi" w:cstheme="majorBidi"/>
        <w:sz w:val="24"/>
        <w:szCs w:val="24"/>
        <w:cs/>
        <w:lang w:val="en-US" w:bidi="th-TH"/>
      </w:rPr>
      <w:t>ธนกร ธนัญญาภัฏ</w:t>
    </w:r>
  </w:p>
  <w:p w14:paraId="2B75A6A1" w14:textId="77777777" w:rsidR="00B04FBC" w:rsidRDefault="00B04FB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20CB8"/>
    <w:rsid w:val="0007577B"/>
    <w:rsid w:val="00162CD5"/>
    <w:rsid w:val="001B4083"/>
    <w:rsid w:val="001E65E3"/>
    <w:rsid w:val="00243235"/>
    <w:rsid w:val="002627D6"/>
    <w:rsid w:val="003517D7"/>
    <w:rsid w:val="00360B85"/>
    <w:rsid w:val="00393168"/>
    <w:rsid w:val="00497AD4"/>
    <w:rsid w:val="0051584F"/>
    <w:rsid w:val="00547AEE"/>
    <w:rsid w:val="005F269B"/>
    <w:rsid w:val="00645460"/>
    <w:rsid w:val="006938D0"/>
    <w:rsid w:val="006F41E7"/>
    <w:rsid w:val="007424E4"/>
    <w:rsid w:val="007C7EBB"/>
    <w:rsid w:val="00880092"/>
    <w:rsid w:val="009968DD"/>
    <w:rsid w:val="00AD13F6"/>
    <w:rsid w:val="00B04FBC"/>
    <w:rsid w:val="00CD3C62"/>
    <w:rsid w:val="00D419A6"/>
    <w:rsid w:val="00DE3ABA"/>
    <w:rsid w:val="00E841B4"/>
    <w:rsid w:val="00EC0BEF"/>
    <w:rsid w:val="00F250B6"/>
    <w:rsid w:val="00FB05B0"/>
    <w:rsid w:val="00FE5A81"/>
    <w:rsid w:val="00FF6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47A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47AE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04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4FBC"/>
  </w:style>
  <w:style w:type="paragraph" w:styleId="Footer">
    <w:name w:val="footer"/>
    <w:basedOn w:val="Normal"/>
    <w:link w:val="FooterChar"/>
    <w:uiPriority w:val="99"/>
    <w:unhideWhenUsed/>
    <w:rsid w:val="00B04FB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4FB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43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ananyapat9@gmail.com" TargetMode="External"/><Relationship Id="rId13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mailto:tananyapat9@gmail.com" TargetMode="External"/><Relationship Id="rId12" Type="http://schemas.openxmlformats.org/officeDocument/2006/relationships/hyperlink" Target="mailto:tananyapat9@gmail.com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tananyapat9@gmail.com" TargetMode="External"/><Relationship Id="rId11" Type="http://schemas.openxmlformats.org/officeDocument/2006/relationships/hyperlink" Target="mailto:tananyapat9@gmail.com" TargetMode="Externa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hyperlink" Target="mailto:tananyapat9@gmail.com" TargetMode="External"/><Relationship Id="rId4" Type="http://schemas.openxmlformats.org/officeDocument/2006/relationships/footnotes" Target="footnotes.xml"/><Relationship Id="rId9" Type="http://schemas.openxmlformats.org/officeDocument/2006/relationships/hyperlink" Target="mailto:tananyapat9@gmail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202</Words>
  <Characters>6854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tanakorn tananyapat</cp:lastModifiedBy>
  <cp:revision>2</cp:revision>
  <dcterms:created xsi:type="dcterms:W3CDTF">2022-01-23T08:55:00Z</dcterms:created>
  <dcterms:modified xsi:type="dcterms:W3CDTF">2022-01-23T08:55:00Z</dcterms:modified>
</cp:coreProperties>
</file>